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cover-letter"/>
    <w:p>
      <w:pPr>
        <w:pStyle w:val="Heading1"/>
      </w:pPr>
      <w:r>
        <w:t xml:space="preserve">Cover Letter</w:t>
      </w:r>
    </w:p>
    <w:p>
      <w:pPr>
        <w:pStyle w:val="FirstParagraph"/>
      </w:pPr>
      <w:r>
        <w:t xml:space="preserve">Dear [Hiring Committee/Manager's Name],</w:t>
      </w:r>
    </w:p>
    <w:p>
      <w:pPr>
        <w:pStyle w:val="BodyText"/>
      </w:pPr>
      <w:r>
        <w:t xml:space="preserve">I am writing to express my sincere interest in the position of Doctor General Practitioner at [Hospital/Clinic Name] in Afghanistan, Kabul. As a dedicated and experienced general practitioner with a passion for serving communities in need, I am eager to contribute my skills, knowledge, and commitment to improving healthcare access in this dynamic and vital region. Afghanistan has long faced significant challenges in its healthcare system, particularly in urban centers like Kabul where the demand for quality primary care is immense. My professional background and personal values align perfectly with the mission of providing compassionate, evidence-based care to patients of all ages and backgrounds.</w:t>
      </w:r>
    </w:p>
    <w:bookmarkStart w:id="20" w:name="about-me-a-doctor-general-practitioner"/>
    <w:p>
      <w:pPr>
        <w:pStyle w:val="Heading2"/>
      </w:pPr>
      <w:r>
        <w:t xml:space="preserve">About Me: A Doctor General Practitioner</w:t>
      </w:r>
    </w:p>
    <w:p>
      <w:pPr>
        <w:pStyle w:val="FirstParagraph"/>
      </w:pPr>
      <w:r>
        <w:t xml:space="preserve">As a licensed Doctor General Practitioner, I have spent over [X years] honing my expertise in diagnosing and managing a wide array of acute and chronic medical conditions. My medical training at [Medical School Name] equipped me with a strong foundation in internal medicine, pediatrics, women’s health, geriatrics, and preventive care. Throughout my career, I have prioritized patient-centered care, emphasizing communication, empathy, and cultural sensitivity to build trust and foster long-term relationships with those I serve.</w:t>
      </w:r>
    </w:p>
    <w:p>
      <w:pPr>
        <w:pStyle w:val="BodyText"/>
      </w:pPr>
      <w:r>
        <w:t xml:space="preserve">My work as a general practitioner has taken me through diverse settings—from rural clinics with limited resources to urban hospitals where complex cases require multidisciplinary collaboration. In each environment, I have demonstrated the ability to adapt quickly, think critically, and deliver high-quality care under pressure. For instance, during my time at [Previous Workplace], I managed over 200 patient consultations weekly, addressing everything from common infections to chronic conditions like diabetes and hypertension. My focus on preventive care and health education has consistently reduced hospital readmissions and improved patient outcomes.</w:t>
      </w:r>
    </w:p>
    <w:bookmarkEnd w:id="20"/>
    <w:bookmarkStart w:id="21" w:name="Xb7b195d4ea694b673c4a59231a4a1c9be503318"/>
    <w:p>
      <w:pPr>
        <w:pStyle w:val="Heading2"/>
      </w:pPr>
      <w:r>
        <w:t xml:space="preserve">Experience in Afghanistan Kabul: A Commitment to Service</w:t>
      </w:r>
    </w:p>
    <w:p>
      <w:pPr>
        <w:pStyle w:val="FirstParagraph"/>
      </w:pPr>
      <w:r>
        <w:t xml:space="preserve">The opportunity to work as a Doctor General Practitioner in Afghanistan, specifically in Kabul, is deeply meaningful to me. Having studied the unique healthcare challenges faced by this region—such as limited infrastructure, resource constraints, and the impact of conflict on public health—I am motivated to contribute my skills where they are most needed. Kabul’s population is growing rapidly, and its healthcare system requires resilient professionals who can navigate both clinical and logistical complexities.</w:t>
      </w:r>
    </w:p>
    <w:p>
      <w:pPr>
        <w:pStyle w:val="BodyText"/>
      </w:pPr>
      <w:r>
        <w:t xml:space="preserve">While I have not yet worked in Afghanistan, my experience in other developing regions has prepared me for the demands of this role. For example, during my tenure with [International NGO/Organization Name], I provided primary care services in [Country/Region], where I collaborated with local health workers to address gaps in maternal and child health. This work taught me the importance of community engagement, resourcefulness, and tailoring care to cultural contexts. In Afghanistan, where traditional practices often intersect with modern medicine, I am committed to bridging these gaps through education and respectful dialogue.</w:t>
      </w:r>
    </w:p>
    <w:bookmarkEnd w:id="21"/>
    <w:bookmarkStart w:id="22" w:name="X8d99c68bb8772604e6568ff5199a51714db01e1"/>
    <w:p>
      <w:pPr>
        <w:pStyle w:val="Heading2"/>
      </w:pPr>
      <w:r>
        <w:t xml:space="preserve">Why This Role Matters: A Doctor General Practitioner in Kabul</w:t>
      </w:r>
    </w:p>
    <w:p>
      <w:pPr>
        <w:pStyle w:val="FirstParagraph"/>
      </w:pPr>
      <w:r>
        <w:t xml:space="preserve">The role of a Doctor General Practitioner in Afghanistan is not just a profession—it is a calling. In Kabul, where healthcare access remains uneven and many families lack regular medical support, general practitioners serve as the first line of defense against illness and disease. My goal is to provide affordable, high-quality care that empowers patients to take control of their health while addressing the systemic barriers that hinder progress.</w:t>
      </w:r>
    </w:p>
    <w:p>
      <w:pPr>
        <w:pStyle w:val="BodyText"/>
      </w:pPr>
      <w:r>
        <w:t xml:space="preserve">I am particularly drawn to this position because it aligns with my belief that healthcare is a fundamental human right. In Kabul, where conflict and economic instability have strained the healthcare system, I want to be part of a team that prioritizes accessibility and equity. Whether through outreach programs, mobile clinics, or community health initiatives, I aim to expand the reach of primary care and reduce disparities in health outcomes.</w:t>
      </w:r>
    </w:p>
    <w:bookmarkEnd w:id="22"/>
    <w:bookmarkStart w:id="23" w:name="skills-and-qualifications"/>
    <w:p>
      <w:pPr>
        <w:pStyle w:val="Heading2"/>
      </w:pPr>
      <w:r>
        <w:t xml:space="preserve">Skills and Qualifications</w:t>
      </w:r>
    </w:p>
    <w:p>
      <w:pPr>
        <w:pStyle w:val="FirstParagraph"/>
      </w:pPr>
      <w:r>
        <w:t xml:space="preserve">My qualifications as a Doctor General Practitioner are complemented by a range of clinical and interpersonal skills. I am proficient in using electronic medical records, conducting physical exams, interpreting diagnostic tests, and prescribing medications within ethical guidelines. Additionally, I have completed training in [relevant certifications or courses, e.g., trauma care, public health emergencies], which prepares me to handle the unique challenges of Kabul’s healthcare environment.</w:t>
      </w:r>
    </w:p>
    <w:p>
      <w:pPr>
        <w:pStyle w:val="BodyText"/>
      </w:pPr>
      <w:r>
        <w:t xml:space="preserve">Soft skills such as teamwork, leadership, and adaptability are equally important to my practice. In collaborative settings, I thrive as a member of multidisciplinary teams and am comfortable mentoring junior colleagues. My ability to communicate effectively in [languages if applicable] also enables me to connect with diverse patient populations.</w:t>
      </w:r>
    </w:p>
    <w:bookmarkEnd w:id="23"/>
    <w:bookmarkStart w:id="24" w:name="conclusion-a-vision-for-impact"/>
    <w:p>
      <w:pPr>
        <w:pStyle w:val="Heading2"/>
      </w:pPr>
      <w:r>
        <w:t xml:space="preserve">Conclusion: A Vision for Impact</w:t>
      </w:r>
    </w:p>
    <w:p>
      <w:pPr>
        <w:pStyle w:val="FirstParagraph"/>
      </w:pPr>
      <w:r>
        <w:t xml:space="preserve">In conclusion, I am confident that my experience, skills, and passion for primary care make me an ideal candidate for the Doctor General Practitioner position in Afghanistan, Kabul. I am eager to contribute to your mission of delivering compassionate and efficient healthcare while supporting the growth of a resilient medical system. I would be honored to discuss how my background aligns with your organization’s goals and how I can help address the urgent healthcare needs of Kabul’s communities.</w:t>
      </w:r>
    </w:p>
    <w:p>
      <w:pPr>
        <w:pStyle w:val="BodyText"/>
      </w:pPr>
      <w:r>
        <w:t xml:space="preserve">Thank you for considering my application. I look forward to the opportunity to contribute to your team and make a meaningful difference in the lives of patients in Afghanista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3T08:35:08Z</dcterms:created>
  <dcterms:modified xsi:type="dcterms:W3CDTF">2026-07-23T08:35:08Z</dcterms:modified>
</cp:coreProperties>
</file>

<file path=docProps/custom.xml><?xml version="1.0" encoding="utf-8"?>
<Properties xmlns="http://schemas.openxmlformats.org/officeDocument/2006/custom-properties" xmlns:vt="http://schemas.openxmlformats.org/officeDocument/2006/docPropsVTypes"/>
</file>